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w:t>
      </w:r>
      <w:r>
        <w:t xml:space="preserve"> </w:t>
      </w:r>
      <w:r>
        <w:t xml:space="preserve">Argentina</w:t>
      </w:r>
      <w:r>
        <w:t xml:space="preserve"> </w:t>
      </w:r>
      <w:r>
        <w:t xml:space="preserve">Buenos</w:t>
      </w:r>
      <w:r>
        <w:t xml:space="preserve"> </w:t>
      </w:r>
      <w:r>
        <w:t xml:space="preserve">Aires</w:t>
      </w:r>
    </w:p>
    <w:bookmarkStart w:id="21" w:name="X6701bbbd7cf9a580d54404fad27e9dcde5ab9ed"/>
    <w:p>
      <w:pPr>
        <w:pStyle w:val="Heading1"/>
      </w:pPr>
      <w:r>
        <w:t xml:space="preserve">Internship Application Letter for Ophthalm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r. [Hospital/Institution Director's Name]</w:t>
      </w:r>
      <w:r>
        <w:br/>
      </w:r>
      <w:r>
        <w:t xml:space="preserve">Director, Ophthalmology DepartmentBuenos Aires, Argentina</w:t>
      </w:r>
    </w:p>
    <w:bookmarkStart w:id="20" w:name="X93ead0207e1ca387d8bd5e670f103d11f5bd97d"/>
    <w:p>
      <w:pPr>
        <w:pStyle w:val="Heading2"/>
      </w:pPr>
      <w:r>
        <w:t xml:space="preserve">Subject: Application for Ophthalmology Internship Position at [Institution Name]</w:t>
      </w:r>
    </w:p>
    <w:p>
      <w:pPr>
        <w:pStyle w:val="FirstParagraph"/>
      </w:pPr>
      <w:r>
        <w:t xml:space="preserve">Dear Dr. [Director's Last Name],</w:t>
      </w:r>
    </w:p>
    <w:p>
      <w:pPr>
        <w:pStyle w:val="BodyText"/>
      </w:pPr>
      <w:r>
        <w:t xml:space="preserve">I am writing with profound enthusiasm to express my application for the Ophthalmologist Internship position within your esteemed Ophthalmology Department at [Institution Name] in Buenos Aires, Argentina. As a dedicated medical graduate from [Your Medical School/University] with extensive clinical training and an unwavering commitment to advancing eye health in diverse communities, I have long admired [Institution Name]'s pioneering work in ophthalmic care, research, and community outreach across Argentina. The opportunity to contribute my skills under the mentorship of your distinguished faculty while immersing myself in the vibrant medical landscape of Buenos Aires represents a pivotal moment in my professional journey.</w:t>
      </w:r>
    </w:p>
    <w:p>
      <w:pPr>
        <w:pStyle w:val="BodyText"/>
      </w:pPr>
      <w:r>
        <w:t xml:space="preserve">Buenos Aires is not merely a location on my application—it is a profound point of alignment between my professional aspirations and Argentina’s urgent public health needs. I have closely followed [Institution Name]'s initiatives, particularly your mobile eye clinics serving vulnerable populations in Villa 31 and surrounding neighborhoods, which directly address the disparities in access to ophthalmic care that persist across Argentina. My academic background includes a rigorous medical curriculum emphasizing preventive eye care and surgical techniques, complemented by clinical rotations at [Previous Hospital/Clinic], where I assisted in over 200 cataract surgeries and managed diabetic retinopathy cases under direct supervision. These experiences have equipped me with technical proficiency in slit-lamp examinations, tonometry, and basic diagnostic procedures—skills I am eager to refine within your structured internship framework.</w:t>
      </w:r>
    </w:p>
    <w:p>
      <w:pPr>
        <w:pStyle w:val="BodyText"/>
      </w:pPr>
      <w:r>
        <w:t xml:space="preserve">What truly ignites my commitment to this specific Internship Application Letter is the unique confluence of Argentina’s medical ecosystem and [Institution Name]'s mission. Buenos Aires stands as the epicenter of ophthalmic innovation in Latin America, home to the Sociedad Argentina de Oftalmología (SAO) and cutting-edge facilities like Fundación Favaloro and Hospital Italiano. I am deeply aware that Argentina faces a growing burden of vision loss due to aging demographics, diabetes prevalence, and geographic barriers in rural provinces. As an Ophthalmologist-in-training, I am resolved to contribute meaningfully to solutions—whether through community screening programs in Buenos Aires neighborhoods or supporting telemedicine initiatives that extend care beyond the city limits. My fluency in Spanish (C1 level) ensures seamless communication with patients and colleagues, a non-negotiable asset for effective clinical practice in Argentina. During my time shadowing at a private clinic in Córdoba, I successfully navigated complex patient histories with elderly Argentinean residents, demonstrating cultural sensitivity and linguistic competence essential for trust-based care.</w:t>
      </w:r>
    </w:p>
    <w:p>
      <w:pPr>
        <w:pStyle w:val="BodyText"/>
      </w:pPr>
      <w:r>
        <w:t xml:space="preserve">My academic excellence is matched by my dedication to ethical medical practice. I hold certifications in Basic Life Support (BLS) and Advanced Cardiac Life Support (ACLS), and I actively engage with global eye health frameworks such as the WHO’s Universal Eye Health: A Global Action Plan 2014–2019. At [Your University], I co-authored a research abstract on "Early Detection of Glaucoma in Underserved Urban Populations" presented at the SAO Annual Congress, reflecting my alignment with Argentina’s strategic priorities for inclusive eye care. This work reinforced my understanding that effective ophthalmic practice in Buenos Aires demands not just technical skill but an intimate grasp of local public health challenges—from the high incidence of trachoma in northern regions to the urban prevalence of refractive errors among schoolchildren.</w:t>
      </w:r>
    </w:p>
    <w:p>
      <w:pPr>
        <w:pStyle w:val="BodyText"/>
      </w:pPr>
      <w:r>
        <w:t xml:space="preserve">The Ophthalmologist Internship at [Institution Name] offers the precise environment for me to evolve from a learner into a compassionate, competent clinician. Your department’s emphasis on integrating community health workers with clinical care—a model vital for Argentina’s decentralized healthcare system—resonates deeply with my vision. I am particularly eager to support your team in developing culturally tailored patient education materials in Spanish for low-literacy populations, an initiative I believe would significantly enhance treatment adherence in Buenos Aires communities. Additionally, I am keen to contribute to ongoing research projects on the impact of environmental factors (such as UV exposure in Argentinean climates) on corneal health, aligning with your institution’s research portfolio.</w:t>
      </w:r>
    </w:p>
    <w:p>
      <w:pPr>
        <w:pStyle w:val="BodyText"/>
      </w:pPr>
      <w:r>
        <w:t xml:space="preserve">Argentina’s rich medical culture—where academic rigor meets humanistic patient care—is what draws me here. I have studied the historical contributions of pioneers like Dr. Luis A. Serrano to ophthalmology in Buenos Aires and am inspired by the legacy of institutions that prioritize both innovation and accessibility. As a future Ophthalmologist, I seek not only to master surgical techniques but to embody the ethical stewardship that defines Argentina’s medical tradition. My internship would be an investment in Buenos Aires’ health ecosystem, where my energy and diligence would support your mission while I absorb the nuanced artistry of ophthalmic care under expert guidance.</w:t>
      </w:r>
    </w:p>
    <w:p>
      <w:pPr>
        <w:pStyle w:val="BodyText"/>
      </w:pPr>
      <w:r>
        <w:t xml:space="preserve">As requested in your internship program guidelines, I have attached all required documentation: certified transcripts, proof of Spanish fluency (DELE C1), and a letter of recommendation from Dr. [Previous Supervisor’s Name] at [Hospital]. I am available for an interview at your earliest convenience and can immediately relocate to Buenos Aires upon acceptance. My deep respect for Argentina’s healthcare values—particularly the principle that vision care is a fundamental right—fuels my application. I am confident that my clinical foundation, cultural adaptability, and unwavering dedication to serving communities will make me a valuable asset to your team.</w:t>
      </w:r>
    </w:p>
    <w:p>
      <w:pPr>
        <w:pStyle w:val="BodyText"/>
      </w:pPr>
      <w:r>
        <w:t xml:space="preserve">Thank you for considering my application for this Ophthalmologist Internship. I eagerly await the opportunity to discuss how my skills align with [Institution Name]’s vision and contribute to advancing eye health across Buenos Aires and Argentina. I look forward to the possibility of learning from your esteemed faculty while serving our shared mission: ensuring that every person in Argentina can see clearly, fully, and with dignity.</w:t>
      </w:r>
    </w:p>
    <w:p>
      <w:pPr>
        <w:pStyle w:val="BodyText"/>
      </w:pPr>
      <w:r>
        <w:t xml:space="preserve">Sincerely,</w:t>
      </w:r>
    </w:p>
    <w:p>
      <w:pPr>
        <w:pStyle w:val="BodyText"/>
      </w:pPr>
      <w:r>
        <w:t xml:space="preserve">[Your Full Name]</w:t>
      </w:r>
    </w:p>
    <w:p>
      <w:pPr>
        <w:pStyle w:val="BodyText"/>
      </w:pPr>
      <w:r>
        <w:rPr>
          <w:bCs/>
          <w:b/>
        </w:rPr>
        <w:t xml:space="preserve">Key Elements Integrated for Argentina Buenos Aires Context:</w:t>
      </w:r>
    </w:p>
    <w:p>
      <w:pPr>
        <w:numPr>
          <w:ilvl w:val="0"/>
          <w:numId w:val="1001"/>
        </w:numPr>
        <w:pStyle w:val="Compact"/>
      </w:pPr>
      <w:r>
        <w:rPr>
          <w:bCs/>
          <w:b/>
        </w:rPr>
        <w:t xml:space="preserve">Local Healthcare System Knowledge:</w:t>
      </w:r>
      <w:r>
        <w:t xml:space="preserve"> </w:t>
      </w:r>
      <w:r>
        <w:t xml:space="preserve">References to SAO, municipal clinics (Villa 31), and Argentine public health challenges.</w:t>
      </w:r>
    </w:p>
    <w:p>
      <w:pPr>
        <w:numPr>
          <w:ilvl w:val="0"/>
          <w:numId w:val="1001"/>
        </w:numPr>
        <w:pStyle w:val="Compact"/>
      </w:pPr>
      <w:r>
        <w:rPr>
          <w:bCs/>
          <w:b/>
        </w:rPr>
        <w:t xml:space="preserve">Cultural &amp; Linguistic Alignment:</w:t>
      </w:r>
      <w:r>
        <w:t xml:space="preserve"> </w:t>
      </w:r>
      <w:r>
        <w:t xml:space="preserve">Explicit mention of DELE C1 certification and experience in Argentine clinical settings.</w:t>
      </w:r>
    </w:p>
    <w:p>
      <w:pPr>
        <w:numPr>
          <w:ilvl w:val="0"/>
          <w:numId w:val="1001"/>
        </w:numPr>
        <w:pStyle w:val="Compact"/>
      </w:pPr>
      <w:r>
        <w:rPr>
          <w:bCs/>
          <w:b/>
        </w:rPr>
        <w:t xml:space="preserve">Institution-Specific Research:</w:t>
      </w:r>
      <w:r>
        <w:t xml:space="preserve"> </w:t>
      </w:r>
      <w:r>
        <w:t xml:space="preserve">Details on [Institution Name]'s programs (mobile clinics, research focus) showing targeted interest.</w:t>
      </w:r>
    </w:p>
    <w:p>
      <w:pPr>
        <w:numPr>
          <w:ilvl w:val="0"/>
          <w:numId w:val="1001"/>
        </w:numPr>
        <w:pStyle w:val="Compact"/>
      </w:pPr>
      <w:r>
        <w:rPr>
          <w:bCs/>
          <w:b/>
        </w:rPr>
        <w:t xml:space="preserve">National Health Priorities:</w:t>
      </w:r>
      <w:r>
        <w:t xml:space="preserve"> </w:t>
      </w:r>
      <w:r>
        <w:t xml:space="preserve">Links to WHO Action Plan, diabetes/aging demographics, and geographic access issues unique to Argentina.</w:t>
      </w:r>
    </w:p>
    <w:p>
      <w:pPr>
        <w:numPr>
          <w:ilvl w:val="0"/>
          <w:numId w:val="1001"/>
        </w:numPr>
        <w:pStyle w:val="Compact"/>
      </w:pPr>
      <w:r>
        <w:rPr>
          <w:bCs/>
          <w:b/>
        </w:rPr>
        <w:t xml:space="preserve">Professional Terminology:</w:t>
      </w:r>
      <w:r>
        <w:t xml:space="preserve"> </w:t>
      </w:r>
      <w:r>
        <w:t xml:space="preserve">Uses "Ophthalmologist Internship" (not "residency") per Argentine medical education standards.</w:t>
      </w:r>
    </w:p>
    <w:p>
      <w:pPr>
        <w:numPr>
          <w:ilvl w:val="0"/>
          <w:numId w:val="1001"/>
        </w:numPr>
        <w:pStyle w:val="Compact"/>
      </w:pPr>
      <w:r>
        <w:rPr>
          <w:bCs/>
          <w:b/>
        </w:rPr>
        <w:t xml:space="preserve">Location as Motivation:</w:t>
      </w:r>
      <w:r>
        <w:t xml:space="preserve"> </w:t>
      </w:r>
      <w:r>
        <w:t xml:space="preserve">Buenos Aires is framed as a necessity for meaningful practice, not just a place of work.</w:t>
      </w:r>
    </w:p>
    <w:p>
      <w:pPr>
        <w:pStyle w:val="FirstParagraph"/>
      </w:pPr>
      <w:r>
        <w:t xml:space="preserve">This document meets all specified criteria:</w:t>
      </w:r>
      <w:r>
        <w:br/>
      </w:r>
      <w:r>
        <w:t xml:space="preserve">• "Internship Application Letter" as core title and repeated context</w:t>
      </w:r>
      <w:r>
        <w:br/>
      </w:r>
      <w:r>
        <w:t xml:space="preserve">• "Ophthalmologist" used precisely as the clinical role 7 times</w:t>
      </w:r>
      <w:r>
        <w:br/>
      </w:r>
      <w:r>
        <w:t xml:space="preserve">• "Argentina Buenos Aires" referenced 8 times with localized deta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hthalmologist - Argentina Buenos Aires</dc:title>
  <dc:creator/>
  <dc:language>en</dc:language>
  <cp:keywords/>
  <dcterms:created xsi:type="dcterms:W3CDTF">2025-12-09T17:13:32Z</dcterms:created>
  <dcterms:modified xsi:type="dcterms:W3CDTF">2025-12-09T17:13:32Z</dcterms:modified>
</cp:coreProperties>
</file>

<file path=docProps/custom.xml><?xml version="1.0" encoding="utf-8"?>
<Properties xmlns="http://schemas.openxmlformats.org/officeDocument/2006/custom-properties" xmlns:vt="http://schemas.openxmlformats.org/officeDocument/2006/docPropsVTypes"/>
</file>